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4A664" w14:textId="2E1137B7" w:rsidR="004F036C" w:rsidRDefault="004F036C">
      <w:r>
        <w:t>The schedule plan that I created to follow</w:t>
      </w:r>
      <w:r w:rsidR="00141FE2">
        <w:t>,</w:t>
      </w:r>
      <w:r>
        <w:t xml:space="preserve"> </w:t>
      </w:r>
      <w:r w:rsidR="00141FE2">
        <w:t>certain</w:t>
      </w:r>
      <w:r>
        <w:t xml:space="preserve"> tasks I was on time but there was some that required a lot of </w:t>
      </w:r>
      <w:r w:rsidR="00141FE2">
        <w:t>time,</w:t>
      </w:r>
      <w:r>
        <w:t xml:space="preserve"> </w:t>
      </w:r>
      <w:r w:rsidR="00141FE2">
        <w:t>so I had to spend more days to finish it.</w:t>
      </w:r>
      <w:r w:rsidR="00426F61">
        <w:t xml:space="preserve"> </w:t>
      </w:r>
      <w:r w:rsidR="00141FE2">
        <w:t xml:space="preserve">The introduction I had to leave it for </w:t>
      </w:r>
      <w:r w:rsidR="00426F61">
        <w:t xml:space="preserve">last since it made much more sense to start from the other sections. The literature review it took me only 3 days to finish it, so I saved time for other tasks. </w:t>
      </w:r>
      <w:r w:rsidR="00CA615E">
        <w:t xml:space="preserve">The prototype took me about 3 weeks to finish it since I had other assignments to do. </w:t>
      </w:r>
      <w:r w:rsidR="00F16CBF">
        <w:t>Although</w:t>
      </w:r>
      <w:r w:rsidR="00CA615E">
        <w:t xml:space="preserve"> I had finished the paper before the dates mentioned in the schedule plan</w:t>
      </w:r>
      <w:r w:rsidR="00F16CBF">
        <w:t>,</w:t>
      </w:r>
      <w:r w:rsidR="00CA615E">
        <w:t xml:space="preserve"> I managed to finish the prototype on time.</w:t>
      </w:r>
      <w:r w:rsidR="00F16CBF">
        <w:t xml:space="preserve">  The Resubmission of New SOI I started it after the mentioned date on the schedule plan since I had to do some corrections on the paper.</w:t>
      </w:r>
      <w:r w:rsidR="00EA259E">
        <w:t xml:space="preserve"> Managed to finish the SOI before the deadline.</w:t>
      </w:r>
    </w:p>
    <w:sectPr w:rsidR="004F03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MDa3NDc0NDAxMTRT0lEKTi0uzszPAykwrgUArBHdaywAAAA="/>
  </w:docVars>
  <w:rsids>
    <w:rsidRoot w:val="0085535C"/>
    <w:rsid w:val="00141FE2"/>
    <w:rsid w:val="00426F61"/>
    <w:rsid w:val="004A5D81"/>
    <w:rsid w:val="004F036C"/>
    <w:rsid w:val="0085535C"/>
    <w:rsid w:val="008A78C0"/>
    <w:rsid w:val="00CA615E"/>
    <w:rsid w:val="00E2188E"/>
    <w:rsid w:val="00EA259E"/>
    <w:rsid w:val="00F16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032B1"/>
  <w15:chartTrackingRefBased/>
  <w15:docId w15:val="{1386DF3A-9677-4D9F-9A8E-9D3FB17CF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 DocuSign</dc:creator>
  <cp:keywords/>
  <dc:description/>
  <cp:lastModifiedBy>Via DocuSign</cp:lastModifiedBy>
  <cp:revision>4</cp:revision>
  <dcterms:created xsi:type="dcterms:W3CDTF">2020-05-26T16:23:00Z</dcterms:created>
  <dcterms:modified xsi:type="dcterms:W3CDTF">2020-06-04T12:57:00Z</dcterms:modified>
</cp:coreProperties>
</file>